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5B70" w14:textId="0BDEA40B" w:rsidR="00FC5426" w:rsidRDefault="00FC5426">
      <w:pPr>
        <w:rPr>
          <w:lang w:val="en-US"/>
        </w:rPr>
      </w:pPr>
      <w:r>
        <w:rPr>
          <w:lang w:val="en-US"/>
        </w:rPr>
        <w:t>Demo Script</w:t>
      </w:r>
    </w:p>
    <w:p w14:paraId="15EE54B7" w14:textId="77777777" w:rsidR="00FC5426" w:rsidRPr="00FC5426" w:rsidRDefault="00FC5426" w:rsidP="00FC54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Fira Mono" w:eastAsia="Times New Roman" w:hAnsi="Fira Mono" w:cs="Courier New"/>
          <w:color w:val="0C4B33"/>
          <w:sz w:val="21"/>
          <w:szCs w:val="21"/>
          <w:lang w:eastAsia="en-CA"/>
        </w:rPr>
      </w:pPr>
      <w:r w:rsidRPr="00FC5426">
        <w:rPr>
          <w:rFonts w:ascii="Fira Mono" w:eastAsia="Times New Roman" w:hAnsi="Fira Mono" w:cs="Courier New"/>
          <w:b/>
          <w:bCs/>
          <w:color w:val="000080"/>
          <w:sz w:val="21"/>
          <w:szCs w:val="21"/>
          <w:lang w:eastAsia="en-CA"/>
        </w:rPr>
        <w:t>...\&gt;</w:t>
      </w:r>
      <w:r w:rsidRPr="00FC5426">
        <w:rPr>
          <w:rFonts w:ascii="Fira Mono" w:eastAsia="Times New Roman" w:hAnsi="Fira Mono" w:cs="Courier New"/>
          <w:color w:val="0C4B33"/>
          <w:sz w:val="21"/>
          <w:szCs w:val="21"/>
          <w:lang w:eastAsia="en-CA"/>
        </w:rPr>
        <w:t xml:space="preserve"> py -m venv project-name</w:t>
      </w:r>
    </w:p>
    <w:p w14:paraId="09E961B5" w14:textId="77777777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roject-name\Scripts\activate.bat</w:t>
      </w:r>
    </w:p>
    <w:p w14:paraId="2D65523E" w14:textId="77777777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django-admin startproject mysite</w:t>
      </w:r>
    </w:p>
    <w:p w14:paraId="7A33DF17" w14:textId="04C4CB5D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y manage.py runserver</w:t>
      </w:r>
    </w:p>
    <w:p w14:paraId="0CBA5022" w14:textId="513B7283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70A4DDA2" wp14:editId="7FD78C14">
            <wp:extent cx="3057952" cy="1781424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B352" w14:textId="15767257" w:rsidR="00FC5426" w:rsidRDefault="00FC5426" w:rsidP="00FC5426">
      <w:pPr>
        <w:pStyle w:val="HTMLPreformatted"/>
        <w:numPr>
          <w:ilvl w:val="0"/>
          <w:numId w:val="1"/>
        </w:numPr>
        <w:spacing w:before="225" w:after="225"/>
        <w:ind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Set up database</w:t>
      </w:r>
    </w:p>
    <w:p w14:paraId="216A2DBD" w14:textId="6B671C3A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411D25C5" wp14:editId="163ED5CE">
            <wp:extent cx="4753638" cy="183858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F085F" w14:textId="109CBEDE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y manage.py startapp students</w:t>
      </w:r>
    </w:p>
    <w:p w14:paraId="68530E9B" w14:textId="6356ECFE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</w:p>
    <w:p w14:paraId="1D584177" w14:textId="71E18CE3" w:rsidR="003A2898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lastRenderedPageBreak/>
        <w:drawing>
          <wp:inline distT="0" distB="0" distL="0" distR="0" wp14:anchorId="038795B7" wp14:editId="038737F8">
            <wp:extent cx="4544059" cy="29722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6DF8A" w14:textId="68BC98D7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26406705" wp14:editId="0FBCE869">
            <wp:extent cx="3063505" cy="1638442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DE2B" w14:textId="5DD42BA0" w:rsidR="00FC5426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0C03846B" wp14:editId="7DFBBA63">
            <wp:extent cx="5191850" cy="1819529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7836" w14:textId="07F7DEC7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lastRenderedPageBreak/>
        <w:drawing>
          <wp:inline distT="0" distB="0" distL="0" distR="0" wp14:anchorId="3451DEFA" wp14:editId="1A8F568B">
            <wp:extent cx="5943600" cy="3975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A2852" w14:textId="4E4A8972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31020E8D" wp14:editId="36F50C31">
            <wp:extent cx="5153744" cy="1657581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BB13" w14:textId="1E208785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</w:p>
    <w:p w14:paraId="60FBB4F5" w14:textId="74294B9D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Fonts w:ascii="Fira Mono" w:hAnsi="Fira Mono"/>
          <w:color w:val="0C4B33"/>
          <w:sz w:val="21"/>
          <w:szCs w:val="21"/>
        </w:rPr>
        <w:t>Statics!</w:t>
      </w:r>
    </w:p>
    <w:p w14:paraId="6F46C0C4" w14:textId="71004BB7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83580A">
        <w:rPr>
          <w:rFonts w:ascii="Fira Mono" w:hAnsi="Fira Mono"/>
          <w:noProof/>
          <w:color w:val="0C4B33"/>
          <w:sz w:val="21"/>
          <w:szCs w:val="21"/>
        </w:rPr>
        <w:lastRenderedPageBreak/>
        <w:drawing>
          <wp:inline distT="0" distB="0" distL="0" distR="0" wp14:anchorId="3365AA69" wp14:editId="5E474C98">
            <wp:extent cx="5839640" cy="2124371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E84C" w14:textId="0DAFF0AE" w:rsidR="00FC5426" w:rsidRDefault="0083580A">
      <w:pPr>
        <w:rPr>
          <w:lang w:val="en-US"/>
        </w:rPr>
      </w:pPr>
      <w:r w:rsidRPr="0083580A">
        <w:rPr>
          <w:noProof/>
          <w:lang w:val="en-US"/>
        </w:rPr>
        <w:drawing>
          <wp:inline distT="0" distB="0" distL="0" distR="0" wp14:anchorId="2D3E408E" wp14:editId="4CB934D9">
            <wp:extent cx="5943600" cy="22625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0EB73" w14:textId="6B456302" w:rsidR="00FE668C" w:rsidRDefault="00FE668C">
      <w:pPr>
        <w:rPr>
          <w:lang w:val="en-US"/>
        </w:rPr>
      </w:pPr>
    </w:p>
    <w:p w14:paraId="5FF42176" w14:textId="2F2AD470" w:rsidR="00FE668C" w:rsidRDefault="00FE668C" w:rsidP="00FE668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y manage.py makemigrations [--name] [RequestedName]</w:t>
      </w:r>
    </w:p>
    <w:p w14:paraId="192492C0" w14:textId="0FF4D30C" w:rsidR="00FE668C" w:rsidRPr="00FE668C" w:rsidRDefault="00FE668C" w:rsidP="00FE668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y manage.py migrate</w:t>
      </w:r>
    </w:p>
    <w:sectPr w:rsidR="00FE668C" w:rsidRPr="00FE66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613A1"/>
    <w:multiLevelType w:val="hybridMultilevel"/>
    <w:tmpl w:val="264467B0"/>
    <w:lvl w:ilvl="0" w:tplc="2BB87E6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F0634"/>
    <w:multiLevelType w:val="hybridMultilevel"/>
    <w:tmpl w:val="48FC37B6"/>
    <w:lvl w:ilvl="0" w:tplc="3BA21976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b/>
        <w:color w:val="0000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IwMrYwNrQwMrdU0lEKTi0uzszPAykwqgUAATKF3CwAAAA="/>
  </w:docVars>
  <w:rsids>
    <w:rsidRoot w:val="00FC5426"/>
    <w:rsid w:val="003A2898"/>
    <w:rsid w:val="0083580A"/>
    <w:rsid w:val="00976CA6"/>
    <w:rsid w:val="00FC5426"/>
    <w:rsid w:val="00FE6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28979"/>
  <w15:chartTrackingRefBased/>
  <w15:docId w15:val="{20AA7D2E-0ED7-44F8-877D-EA3F42E5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54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5426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p">
    <w:name w:val="gp"/>
    <w:basedOn w:val="DefaultParagraphFont"/>
    <w:rsid w:val="00FC5426"/>
  </w:style>
  <w:style w:type="paragraph" w:styleId="ListParagraph">
    <w:name w:val="List Paragraph"/>
    <w:basedOn w:val="Normal"/>
    <w:uiPriority w:val="34"/>
    <w:qFormat/>
    <w:rsid w:val="00FE6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9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Jason Densmore</cp:lastModifiedBy>
  <cp:revision>3</cp:revision>
  <dcterms:created xsi:type="dcterms:W3CDTF">2022-03-08T18:38:00Z</dcterms:created>
  <dcterms:modified xsi:type="dcterms:W3CDTF">2022-03-11T19:26:00Z</dcterms:modified>
</cp:coreProperties>
</file>